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FB63A4" w:rsidRDefault="009B0F2E">
      <w:pPr>
        <w:spacing w:before="240" w:after="200"/>
      </w:pPr>
      <w:r>
        <w:t xml:space="preserve">Emsculpt NEO </w:t>
      </w:r>
      <w:proofErr w:type="spellStart"/>
      <w:r>
        <w:t>Cost.Article.New</w:t>
      </w:r>
      <w:proofErr w:type="spellEnd"/>
      <w:r>
        <w:t xml:space="preserve"> England Center for Body </w:t>
      </w:r>
      <w:proofErr w:type="spellStart"/>
      <w:r>
        <w:t>Sculpting.KA</w:t>
      </w:r>
      <w:proofErr w:type="spellEnd"/>
    </w:p>
    <w:p w14:paraId="00000002" w14:textId="77777777" w:rsidR="00FB63A4" w:rsidRDefault="009B0F2E">
      <w:pPr>
        <w:spacing w:before="240" w:after="200"/>
      </w:pPr>
      <w:r>
        <w:t>/Emsculpt NEO Cost</w:t>
      </w:r>
    </w:p>
    <w:p w14:paraId="00000003" w14:textId="77777777" w:rsidR="00FB63A4" w:rsidRDefault="009B0F2E">
      <w:pPr>
        <w:spacing w:before="240" w:after="200"/>
      </w:pPr>
      <w:r>
        <w:t>KW Emsculpt NEO cost</w:t>
      </w:r>
    </w:p>
    <w:p w14:paraId="00000004" w14:textId="77777777" w:rsidR="00FB63A4" w:rsidRDefault="009B0F2E">
      <w:pPr>
        <w:spacing w:before="240" w:after="200"/>
      </w:pPr>
      <w:r>
        <w:t>Meta: How much does Emsculpt NEO cost? Patients want to know more about the revolutionary body sculpting and fat burning treatment. Learn more about Emsculpt NEO.</w:t>
      </w:r>
    </w:p>
    <w:p w14:paraId="00000005" w14:textId="77777777" w:rsidR="00FB63A4" w:rsidRDefault="009B0F2E">
      <w:pPr>
        <w:spacing w:before="240" w:after="200"/>
      </w:pPr>
      <w:r>
        <w:t>Emsculpt NEO Cost | Treatment Price Breakdown</w:t>
      </w:r>
    </w:p>
    <w:p w14:paraId="00000006" w14:textId="65C1F8F5" w:rsidR="00FB63A4" w:rsidRDefault="009B0F2E">
      <w:pPr>
        <w:spacing w:before="240" w:after="200"/>
      </w:pPr>
      <w:r>
        <w:t>Millions of people want to know how much does E</w:t>
      </w:r>
      <w:r>
        <w:t xml:space="preserve">msculpt NEO cost? If you are one of the many men and women who rave about the results of Emsculpt NEO before and after images, you’ll want to know the price breakdown of this new treatment. Read on to learn everything you need to know about </w:t>
      </w:r>
      <w:r w:rsidR="007A54C9">
        <w:t xml:space="preserve">the </w:t>
      </w:r>
      <w:r>
        <w:t>new</w:t>
      </w:r>
      <w:r>
        <w:t xml:space="preserve"> muscle building + fat burning treatment.</w:t>
      </w:r>
    </w:p>
    <w:p w14:paraId="00000007" w14:textId="77777777" w:rsidR="00FB63A4" w:rsidRDefault="009B0F2E">
      <w:pPr>
        <w:spacing w:before="240" w:after="200"/>
      </w:pPr>
      <w:r>
        <w:t>What is Emsculpt NEO</w:t>
      </w:r>
    </w:p>
    <w:p w14:paraId="5C5F150F" w14:textId="46B7C9E0" w:rsidR="009B0F2E" w:rsidRDefault="009B0F2E">
      <w:pPr>
        <w:spacing w:before="240" w:after="200"/>
      </w:pPr>
      <w:r w:rsidRPr="009B0F2E">
        <w:rPr>
          <w:u w:val="single"/>
        </w:rPr>
        <w:t>Emsculpt NEO</w:t>
      </w:r>
      <w:r>
        <w:t xml:space="preserve"> takes muscle building to the next level by also burning fat. This popular new treatment uses the same High-Intensity Focused Electromagnetic (HIFEM) energy of the </w:t>
      </w:r>
      <w:r w:rsidR="007A54C9">
        <w:t>initi</w:t>
      </w:r>
      <w:r>
        <w:t>al treatm</w:t>
      </w:r>
      <w:r>
        <w:t>ent</w:t>
      </w:r>
      <w:r w:rsidR="007A54C9">
        <w:t>. It</w:t>
      </w:r>
      <w:r>
        <w:t xml:space="preserve"> combines it with Radio Frequency (RF) energy. The addition of RF technology enhances the treatment’s ability to burn fat cells.</w:t>
      </w:r>
    </w:p>
    <w:p w14:paraId="00000009" w14:textId="77777777" w:rsidR="00FB63A4" w:rsidRDefault="009B0F2E">
      <w:pPr>
        <w:spacing w:before="240" w:after="200"/>
      </w:pPr>
      <w:r>
        <w:t>During the convenient 30-minute session, an applicator emits both HIFEM and RF energies. Radiofrequency waves deliver th</w:t>
      </w:r>
      <w:r>
        <w:t>ermal energy, warming the muscle tissues while heating the fat cells. Within a few minutes, the subcutaneous fat cells begin to die.</w:t>
      </w:r>
    </w:p>
    <w:p w14:paraId="0000000A" w14:textId="13C85FA8" w:rsidR="00FB63A4" w:rsidRDefault="009B0F2E">
      <w:pPr>
        <w:spacing w:before="240" w:after="200"/>
      </w:pPr>
      <w:r>
        <w:t>At the same time</w:t>
      </w:r>
      <w:r w:rsidR="007A54C9">
        <w:t xml:space="preserve"> </w:t>
      </w:r>
      <w:r>
        <w:t>this is occurring</w:t>
      </w:r>
      <w:r w:rsidR="007A54C9">
        <w:t>,</w:t>
      </w:r>
      <w:r>
        <w:t xml:space="preserve"> HIFEM energy stimulates powerful contractions in the muscle tissues. These contract</w:t>
      </w:r>
      <w:r>
        <w:t>ions are known as supramaximal contractions. They help the body create more muscle cells and enhance the existing muscle fibers. Emsculpt NEO not only builds, strengthens, and tones sexy muscles, but it also burns away from the muscles proving a more sculp</w:t>
      </w:r>
      <w:r>
        <w:t>ted physique for patients.</w:t>
      </w:r>
    </w:p>
    <w:p w14:paraId="090A7C3D" w14:textId="4010ACEE" w:rsidR="009B0F2E" w:rsidRPr="009B0F2E" w:rsidRDefault="009B0F2E" w:rsidP="009B0F2E">
      <w:pPr>
        <w:spacing w:before="240" w:after="200"/>
        <w:jc w:val="right"/>
        <w:rPr>
          <w:u w:val="single"/>
        </w:rPr>
      </w:pPr>
      <w:r w:rsidRPr="009B0F2E">
        <w:rPr>
          <w:u w:val="single"/>
        </w:rPr>
        <w:t>See before and after results &gt;&gt;</w:t>
      </w:r>
    </w:p>
    <w:p w14:paraId="0000000B" w14:textId="77777777" w:rsidR="00FB63A4" w:rsidRDefault="009B0F2E">
      <w:pPr>
        <w:spacing w:before="240" w:after="240"/>
      </w:pPr>
      <w:r>
        <w:t>How Much Does Emsculpt NEO Cost?</w:t>
      </w:r>
    </w:p>
    <w:p w14:paraId="0000000C" w14:textId="1ACD13AF" w:rsidR="00FB63A4" w:rsidRDefault="009B0F2E">
      <w:pPr>
        <w:spacing w:before="240" w:after="240"/>
      </w:pPr>
      <w:r>
        <w:t xml:space="preserve">Emsculpt NEO cost will vary. The treatments are customized to fit the needs of each patient. The treatment price depends on a few variables like treatment location, </w:t>
      </w:r>
      <w:r w:rsidRPr="009B0F2E">
        <w:rPr>
          <w:u w:val="single"/>
        </w:rPr>
        <w:t>number of target muscle groups</w:t>
      </w:r>
      <w:r>
        <w:t>,</w:t>
      </w:r>
      <w:r>
        <w:t xml:space="preserve"> and </w:t>
      </w:r>
      <w:r>
        <w:t>sessions.</w:t>
      </w:r>
    </w:p>
    <w:p w14:paraId="0000000D" w14:textId="5AC6EAB8" w:rsidR="00FB63A4" w:rsidRDefault="009B0F2E">
      <w:pPr>
        <w:spacing w:before="240" w:after="240"/>
      </w:pPr>
      <w:r>
        <w:t>The best way to understand price breakdowns and get an Emsculpt NEO cost tailored to your needs is to schedule a complimentary consultation. During your consultation with New England Center for Body Sculpting, you will speak wi</w:t>
      </w:r>
      <w:r>
        <w:t>th one of our knowledgeable treatment specialists. They will evaluate your body, and if Emsculpt NEO is right for you, they customize a plan to fit your needs and budget.</w:t>
      </w:r>
    </w:p>
    <w:p w14:paraId="1C2780E5" w14:textId="3B8EA59B" w:rsidR="009B0F2E" w:rsidRPr="009B0F2E" w:rsidRDefault="009B0F2E" w:rsidP="009B0F2E">
      <w:pPr>
        <w:spacing w:before="240" w:after="240"/>
        <w:jc w:val="right"/>
        <w:rPr>
          <w:u w:val="single"/>
        </w:rPr>
      </w:pPr>
      <w:r w:rsidRPr="009B0F2E">
        <w:rPr>
          <w:u w:val="single"/>
        </w:rPr>
        <w:lastRenderedPageBreak/>
        <w:t>Related article: Emsculpt Neo for Six-Pack Abs &gt;&gt;</w:t>
      </w:r>
    </w:p>
    <w:p w14:paraId="0000000E" w14:textId="77777777" w:rsidR="00FB63A4" w:rsidRDefault="009B0F2E">
      <w:pPr>
        <w:spacing w:before="240" w:after="240"/>
      </w:pPr>
      <w:r>
        <w:t>Can I Save on Emsculpt Neo Cost?</w:t>
      </w:r>
    </w:p>
    <w:p w14:paraId="0000000F" w14:textId="77777777" w:rsidR="00FB63A4" w:rsidRDefault="009B0F2E">
      <w:pPr>
        <w:spacing w:before="240" w:after="240"/>
      </w:pPr>
      <w:r>
        <w:t xml:space="preserve">For potential patients, there are ways you can save </w:t>
      </w:r>
      <w:r>
        <w:t>on your Emsculpt NEO cost. For example, most reputable medical spas provide patients with a treatment package option, allowing you to save money on multiple treatments. Some medical spas will also offer financing options.</w:t>
      </w:r>
    </w:p>
    <w:p w14:paraId="00000010" w14:textId="77777777" w:rsidR="00FB63A4" w:rsidRDefault="009B0F2E">
      <w:pPr>
        <w:spacing w:before="240" w:after="240"/>
      </w:pPr>
      <w:r>
        <w:t>While the price point is a valid c</w:t>
      </w:r>
      <w:r>
        <w:t>oncern for many individuals, the cost of Emsculpt NEO is about the same at every location. If you want to get the best before and after results, you should find the most knowledgeable provider. Emsculpt NEO is a technique-sensitive treatment. The more expe</w:t>
      </w:r>
      <w:r>
        <w:t>rtise the provider possesses, the better your results.</w:t>
      </w:r>
    </w:p>
    <w:p w14:paraId="00000011" w14:textId="77777777" w:rsidR="00FB63A4" w:rsidRDefault="009B0F2E">
      <w:pPr>
        <w:spacing w:before="240" w:after="240"/>
      </w:pPr>
      <w:r>
        <w:t>Emsculpt NEO Near Me</w:t>
      </w:r>
    </w:p>
    <w:p w14:paraId="00000012" w14:textId="77777777" w:rsidR="00FB63A4" w:rsidRDefault="009B0F2E">
      <w:pPr>
        <w:spacing w:before="240" w:after="240"/>
      </w:pPr>
      <w:r>
        <w:t xml:space="preserve">If you want to learn more about this new treatment and receive your personalized Emsculpt NEO cost, </w:t>
      </w:r>
      <w:r w:rsidRPr="009B0F2E">
        <w:rPr>
          <w:u w:val="single"/>
        </w:rPr>
        <w:t>contact New England Center for Body Sculpting.</w:t>
      </w:r>
      <w:r>
        <w:t xml:space="preserve"> We are a premier provider of the </w:t>
      </w:r>
      <w:r>
        <w:t>new muscle building and fat burning treatment in the Middleboro, MA area. Our expert staff helps each patient achieve transformative results at a price that works for their lifestyle. To learn more, call us at 508-747-0800 to schedule your free consultatio</w:t>
      </w:r>
      <w:r>
        <w:t xml:space="preserve">n. </w:t>
      </w:r>
    </w:p>
    <w:p w14:paraId="00000013" w14:textId="77777777" w:rsidR="00FB63A4" w:rsidRDefault="00FB63A4"/>
    <w:sectPr w:rsidR="00FB63A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2M7AwMLU0MzK3MDNV0lEKTi0uzszPAykwrAUATm3mHiwAAAA="/>
  </w:docVars>
  <w:rsids>
    <w:rsidRoot w:val="00FB63A4"/>
    <w:rsid w:val="007A54C9"/>
    <w:rsid w:val="009B0F2E"/>
    <w:rsid w:val="00FB63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50B330"/>
  <w15:docId w15:val="{0D3D93DB-BB75-49E9-91C2-D288F4796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521</Words>
  <Characters>2972</Characters>
  <Application>Microsoft Office Word</Application>
  <DocSecurity>0</DocSecurity>
  <Lines>24</Lines>
  <Paragraphs>6</Paragraphs>
  <ScaleCrop>false</ScaleCrop>
  <Company/>
  <LinksUpToDate>false</LinksUpToDate>
  <CharactersWithSpaces>3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3</cp:revision>
  <dcterms:created xsi:type="dcterms:W3CDTF">2021-05-01T16:40:00Z</dcterms:created>
  <dcterms:modified xsi:type="dcterms:W3CDTF">2021-05-01T16:43:00Z</dcterms:modified>
</cp:coreProperties>
</file>